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316ED7" w14:textId="23E93DB7" w:rsidR="00631362" w:rsidRPr="00910E9C" w:rsidRDefault="00910E9C" w:rsidP="00A60444">
      <w:pPr>
        <w:spacing w:after="0" w:line="240" w:lineRule="auto"/>
        <w:rPr>
          <w:rFonts w:ascii="Century Gothic" w:hAnsi="Century Gothic"/>
        </w:rPr>
      </w:pPr>
      <w:r w:rsidRPr="00910E9C">
        <w:rPr>
          <w:rFonts w:ascii="Century Gothic" w:hAnsi="Century Gothic"/>
          <w:noProof/>
        </w:rPr>
        <w:drawing>
          <wp:anchor distT="0" distB="0" distL="114300" distR="114300" simplePos="0" relativeHeight="251669504" behindDoc="0" locked="0" layoutInCell="1" allowOverlap="1" wp14:anchorId="43051C9B" wp14:editId="2D597D31">
            <wp:simplePos x="0" y="0"/>
            <wp:positionH relativeFrom="margin">
              <wp:align>left</wp:align>
            </wp:positionH>
            <wp:positionV relativeFrom="paragraph">
              <wp:posOffset>140970</wp:posOffset>
            </wp:positionV>
            <wp:extent cx="1047750" cy="750570"/>
            <wp:effectExtent l="0" t="0" r="0" b="0"/>
            <wp:wrapNone/>
            <wp:docPr id="157669710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0" cy="750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1711" w:rsidRPr="00910E9C">
        <w:rPr>
          <w:rFonts w:ascii="Century Gothic" w:hAnsi="Century Gothic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F6CFFA1" wp14:editId="6D27145F">
                <wp:simplePos x="0" y="0"/>
                <wp:positionH relativeFrom="column">
                  <wp:posOffset>-114300</wp:posOffset>
                </wp:positionH>
                <wp:positionV relativeFrom="paragraph">
                  <wp:posOffset>-185420</wp:posOffset>
                </wp:positionV>
                <wp:extent cx="1106170" cy="1047750"/>
                <wp:effectExtent l="0" t="0" r="8255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6170" cy="1047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BFA197" w14:textId="78505D80" w:rsidR="002A0207" w:rsidRDefault="002A0207" w:rsidP="002A0207"/>
                        </w:txbxContent>
                      </wps:txbx>
                      <wps:bodyPr rot="0" vert="horz" wrap="non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6CFFA1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9pt;margin-top:-14.6pt;width:87.1pt;height:82.5pt;z-index:251667456;visibility:visible;mso-wrap-style:non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" stroked="f">
                <v:textbox>
                  <w:txbxContent>
                    <w:p w14:paraId="67BFA197" w14:textId="78505D80" w:rsidR="002A0207" w:rsidRDefault="002A0207" w:rsidP="002A0207"/>
                  </w:txbxContent>
                </v:textbox>
              </v:shape>
            </w:pict>
          </mc:Fallback>
        </mc:AlternateContent>
      </w:r>
    </w:p>
    <w:p w14:paraId="5202A79F" w14:textId="117DD88C" w:rsidR="002A0207" w:rsidRPr="00910E9C" w:rsidRDefault="06CE18A6" w:rsidP="00910E9C">
      <w:pPr>
        <w:spacing w:after="0" w:line="240" w:lineRule="auto"/>
        <w:ind w:left="1620" w:firstLine="540"/>
        <w:rPr>
          <w:rFonts w:ascii="Century Gothic" w:hAnsi="Century Gothic"/>
          <w:b/>
          <w:bCs/>
          <w:sz w:val="36"/>
          <w:szCs w:val="36"/>
        </w:rPr>
      </w:pPr>
      <w:r w:rsidRPr="00910E9C">
        <w:rPr>
          <w:rFonts w:ascii="Century Gothic" w:hAnsi="Century Gothic"/>
          <w:b/>
          <w:bCs/>
          <w:sz w:val="36"/>
          <w:szCs w:val="36"/>
        </w:rPr>
        <w:t xml:space="preserve">Pre-Travel Notification </w:t>
      </w:r>
    </w:p>
    <w:p w14:paraId="38A1215A" w14:textId="07DD00A8" w:rsidR="002A0207" w:rsidRPr="00910E9C" w:rsidRDefault="06CE18A6" w:rsidP="00910E9C">
      <w:pPr>
        <w:spacing w:after="0" w:line="240" w:lineRule="auto"/>
        <w:ind w:left="1620" w:firstLine="540"/>
        <w:rPr>
          <w:rFonts w:ascii="Century Gothic" w:hAnsi="Century Gothic"/>
          <w:b/>
          <w:bCs/>
          <w:sz w:val="36"/>
          <w:szCs w:val="36"/>
        </w:rPr>
      </w:pPr>
      <w:r w:rsidRPr="00910E9C">
        <w:rPr>
          <w:rFonts w:ascii="Century Gothic" w:hAnsi="Century Gothic"/>
          <w:b/>
          <w:bCs/>
          <w:sz w:val="36"/>
          <w:szCs w:val="36"/>
        </w:rPr>
        <w:t>202</w:t>
      </w:r>
      <w:r w:rsidR="0016140D">
        <w:rPr>
          <w:rFonts w:ascii="Century Gothic" w:hAnsi="Century Gothic"/>
          <w:b/>
          <w:bCs/>
          <w:sz w:val="36"/>
          <w:szCs w:val="36"/>
        </w:rPr>
        <w:t>6</w:t>
      </w:r>
      <w:r w:rsidRPr="00910E9C">
        <w:rPr>
          <w:rFonts w:ascii="Century Gothic" w:hAnsi="Century Gothic"/>
          <w:b/>
          <w:bCs/>
          <w:sz w:val="36"/>
          <w:szCs w:val="36"/>
        </w:rPr>
        <w:t xml:space="preserve"> WUSATA FundMatch Program</w:t>
      </w:r>
    </w:p>
    <w:p w14:paraId="18895A21" w14:textId="6AD1D48B" w:rsidR="002A0207" w:rsidRPr="00910E9C" w:rsidRDefault="00512EF3" w:rsidP="00910E9C">
      <w:pPr>
        <w:spacing w:after="0" w:line="240" w:lineRule="auto"/>
        <w:ind w:left="1620" w:firstLine="540"/>
        <w:rPr>
          <w:rFonts w:ascii="Century Gothic" w:hAnsi="Century Gothic"/>
          <w:color w:val="D01B1B"/>
          <w:sz w:val="20"/>
          <w:szCs w:val="20"/>
        </w:rPr>
      </w:pPr>
      <w:r w:rsidRPr="00910E9C">
        <w:rPr>
          <w:rFonts w:ascii="Century Gothic" w:hAnsi="Century Gothic"/>
          <w:color w:val="D01B1B"/>
          <w:sz w:val="20"/>
          <w:szCs w:val="20"/>
        </w:rPr>
        <w:t xml:space="preserve">Claims seeking international travel reimbursement must include </w:t>
      </w:r>
      <w:r w:rsidR="002A0207" w:rsidRPr="00910E9C">
        <w:rPr>
          <w:rFonts w:ascii="Century Gothic" w:hAnsi="Century Gothic"/>
          <w:color w:val="D01B1B"/>
          <w:sz w:val="20"/>
          <w:szCs w:val="20"/>
        </w:rPr>
        <w:t>a</w:t>
      </w:r>
      <w:r w:rsidRPr="00910E9C">
        <w:rPr>
          <w:rFonts w:ascii="Century Gothic" w:hAnsi="Century Gothic"/>
          <w:color w:val="D01B1B"/>
          <w:sz w:val="20"/>
          <w:szCs w:val="20"/>
        </w:rPr>
        <w:t xml:space="preserve"> </w:t>
      </w:r>
      <w:r w:rsidR="00C76F00" w:rsidRPr="00910E9C">
        <w:rPr>
          <w:rFonts w:ascii="Century Gothic" w:hAnsi="Century Gothic"/>
          <w:color w:val="D01B1B"/>
          <w:sz w:val="20"/>
          <w:szCs w:val="20"/>
        </w:rPr>
        <w:t>pre-</w:t>
      </w:r>
      <w:r w:rsidR="00BA1711" w:rsidRPr="00910E9C">
        <w:rPr>
          <w:rFonts w:ascii="Century Gothic" w:hAnsi="Century Gothic"/>
          <w:color w:val="D01B1B"/>
          <w:sz w:val="20"/>
          <w:szCs w:val="20"/>
        </w:rPr>
        <w:t>t</w:t>
      </w:r>
      <w:r w:rsidRPr="00910E9C">
        <w:rPr>
          <w:rFonts w:ascii="Century Gothic" w:hAnsi="Century Gothic"/>
          <w:color w:val="D01B1B"/>
          <w:sz w:val="20"/>
          <w:szCs w:val="20"/>
        </w:rPr>
        <w:t xml:space="preserve">ravel </w:t>
      </w:r>
      <w:r w:rsidR="00BA1711" w:rsidRPr="00910E9C">
        <w:rPr>
          <w:rFonts w:ascii="Century Gothic" w:hAnsi="Century Gothic"/>
          <w:color w:val="D01B1B"/>
          <w:sz w:val="20"/>
          <w:szCs w:val="20"/>
        </w:rPr>
        <w:t>n</w:t>
      </w:r>
      <w:r w:rsidRPr="00910E9C">
        <w:rPr>
          <w:rFonts w:ascii="Century Gothic" w:hAnsi="Century Gothic"/>
          <w:color w:val="D01B1B"/>
          <w:sz w:val="20"/>
          <w:szCs w:val="20"/>
        </w:rPr>
        <w:t xml:space="preserve">otification. </w:t>
      </w:r>
    </w:p>
    <w:p w14:paraId="6853750F" w14:textId="77777777" w:rsidR="002A0207" w:rsidRPr="00910E9C" w:rsidRDefault="002A0207" w:rsidP="002A0207">
      <w:pPr>
        <w:spacing w:after="0" w:line="240" w:lineRule="auto"/>
        <w:rPr>
          <w:rFonts w:ascii="Century Gothic" w:hAnsi="Century Gothic"/>
        </w:rPr>
      </w:pPr>
    </w:p>
    <w:p w14:paraId="64BEAED1" w14:textId="73767B8F" w:rsidR="002A0207" w:rsidRPr="00910E9C" w:rsidRDefault="00BA1711" w:rsidP="002A0207">
      <w:pPr>
        <w:spacing w:after="0" w:line="240" w:lineRule="auto"/>
        <w:rPr>
          <w:rFonts w:ascii="Century Gothic" w:hAnsi="Century Gothic"/>
          <w:b/>
          <w:sz w:val="24"/>
          <w:szCs w:val="24"/>
        </w:rPr>
      </w:pPr>
      <w:r w:rsidRPr="00910E9C">
        <w:rPr>
          <w:rFonts w:ascii="Century Gothic" w:hAnsi="Century Gothic"/>
          <w:sz w:val="10"/>
          <w:szCs w:val="10"/>
        </w:rPr>
        <w:br/>
      </w:r>
      <w:r w:rsidR="00512EF3" w:rsidRPr="00910E9C">
        <w:rPr>
          <w:rFonts w:ascii="Century Gothic" w:hAnsi="Century Gothic"/>
          <w:b/>
          <w:sz w:val="24"/>
          <w:szCs w:val="24"/>
        </w:rPr>
        <w:t xml:space="preserve">Only one </w:t>
      </w:r>
      <w:r w:rsidR="00C76F00" w:rsidRPr="00910E9C">
        <w:rPr>
          <w:rFonts w:ascii="Century Gothic" w:hAnsi="Century Gothic"/>
          <w:b/>
          <w:sz w:val="24"/>
          <w:szCs w:val="24"/>
        </w:rPr>
        <w:t>pre-</w:t>
      </w:r>
      <w:r w:rsidRPr="00910E9C">
        <w:rPr>
          <w:rFonts w:ascii="Century Gothic" w:hAnsi="Century Gothic"/>
          <w:b/>
          <w:sz w:val="24"/>
          <w:szCs w:val="24"/>
        </w:rPr>
        <w:t>travel n</w:t>
      </w:r>
      <w:r w:rsidR="00512EF3" w:rsidRPr="00910E9C">
        <w:rPr>
          <w:rFonts w:ascii="Century Gothic" w:hAnsi="Century Gothic"/>
          <w:b/>
          <w:sz w:val="24"/>
          <w:szCs w:val="24"/>
        </w:rPr>
        <w:t>otification is required for each</w:t>
      </w:r>
      <w:r w:rsidR="00D60030" w:rsidRPr="00910E9C">
        <w:rPr>
          <w:rFonts w:ascii="Century Gothic" w:hAnsi="Century Gothic"/>
          <w:b/>
          <w:sz w:val="24"/>
          <w:szCs w:val="24"/>
        </w:rPr>
        <w:t xml:space="preserve"> international trade</w:t>
      </w:r>
      <w:r w:rsidR="008D5CF4" w:rsidRPr="00910E9C">
        <w:rPr>
          <w:rFonts w:ascii="Century Gothic" w:hAnsi="Century Gothic"/>
          <w:b/>
          <w:sz w:val="24"/>
          <w:szCs w:val="24"/>
        </w:rPr>
        <w:t xml:space="preserve"> show/mission</w:t>
      </w:r>
      <w:r w:rsidR="00D60030" w:rsidRPr="00910E9C">
        <w:rPr>
          <w:rFonts w:ascii="Century Gothic" w:hAnsi="Century Gothic"/>
          <w:b/>
          <w:sz w:val="24"/>
          <w:szCs w:val="24"/>
        </w:rPr>
        <w:t xml:space="preserve"> activity</w:t>
      </w:r>
      <w:r w:rsidR="002A0207" w:rsidRPr="00910E9C">
        <w:rPr>
          <w:rFonts w:ascii="Century Gothic" w:hAnsi="Century Gothic"/>
          <w:b/>
          <w:sz w:val="24"/>
          <w:szCs w:val="24"/>
        </w:rPr>
        <w:t xml:space="preserve"> claim.</w:t>
      </w:r>
      <w:r w:rsidR="00095805" w:rsidRPr="00910E9C">
        <w:rPr>
          <w:rFonts w:ascii="Century Gothic" w:hAnsi="Century Gothic"/>
          <w:b/>
          <w:sz w:val="24"/>
          <w:szCs w:val="24"/>
        </w:rPr>
        <w:t xml:space="preserve"> Form should be sent to Agricultural Trade Office (ATO) via email or fax. </w:t>
      </w:r>
    </w:p>
    <w:p w14:paraId="02457720" w14:textId="77777777" w:rsidR="002A0207" w:rsidRPr="00910E9C" w:rsidRDefault="002A0207" w:rsidP="002A0207">
      <w:pPr>
        <w:spacing w:after="0" w:line="240" w:lineRule="auto"/>
        <w:rPr>
          <w:rFonts w:ascii="Century Gothic" w:hAnsi="Century Gothic"/>
          <w:sz w:val="20"/>
          <w:szCs w:val="20"/>
        </w:rPr>
      </w:pPr>
    </w:p>
    <w:p w14:paraId="3DF7A904" w14:textId="11C1CD47" w:rsidR="002A0207" w:rsidRPr="00910E9C" w:rsidRDefault="002A0207" w:rsidP="38C11768">
      <w:pPr>
        <w:spacing w:after="0" w:line="240" w:lineRule="auto"/>
        <w:rPr>
          <w:rFonts w:ascii="Century Gothic" w:hAnsi="Century Gothic"/>
        </w:rPr>
      </w:pPr>
      <w:r w:rsidRPr="00910E9C">
        <w:rPr>
          <w:rFonts w:ascii="Century Gothic" w:hAnsi="Century Gothic"/>
          <w:b/>
          <w:bCs/>
          <w:sz w:val="20"/>
          <w:szCs w:val="20"/>
        </w:rPr>
        <w:t>IMPORTANT:</w:t>
      </w:r>
      <w:r w:rsidR="00512EF3" w:rsidRPr="00910E9C">
        <w:rPr>
          <w:rFonts w:ascii="Century Gothic" w:hAnsi="Century Gothic"/>
          <w:b/>
          <w:bCs/>
          <w:sz w:val="20"/>
          <w:szCs w:val="20"/>
        </w:rPr>
        <w:t xml:space="preserve"> </w:t>
      </w:r>
    </w:p>
    <w:p w14:paraId="611BE69B" w14:textId="7989F206" w:rsidR="00494E69" w:rsidRPr="00910E9C" w:rsidRDefault="10D21B4A" w:rsidP="00494E69">
      <w:pPr>
        <w:pStyle w:val="ListParagraph"/>
        <w:numPr>
          <w:ilvl w:val="0"/>
          <w:numId w:val="2"/>
        </w:numPr>
        <w:spacing w:after="0" w:line="240" w:lineRule="auto"/>
        <w:rPr>
          <w:rFonts w:ascii="Century Gothic" w:hAnsi="Century Gothic"/>
          <w:sz w:val="20"/>
          <w:szCs w:val="20"/>
        </w:rPr>
      </w:pPr>
      <w:r w:rsidRPr="00910E9C">
        <w:rPr>
          <w:rFonts w:ascii="Century Gothic" w:hAnsi="Century Gothic"/>
          <w:sz w:val="20"/>
          <w:szCs w:val="20"/>
        </w:rPr>
        <w:t>Company representatives traveling to foreign trade show/trade missions must notify the Foreign Agricultural Service (FAS) office in the destination country in writing at least 14 business days before travel.</w:t>
      </w:r>
    </w:p>
    <w:p w14:paraId="066AA539" w14:textId="77777777" w:rsidR="002A0207" w:rsidRPr="00910E9C" w:rsidRDefault="00512EF3" w:rsidP="00494E69">
      <w:pPr>
        <w:pStyle w:val="ListParagraph"/>
        <w:numPr>
          <w:ilvl w:val="0"/>
          <w:numId w:val="2"/>
        </w:numPr>
        <w:spacing w:after="0" w:line="240" w:lineRule="auto"/>
        <w:rPr>
          <w:rFonts w:ascii="Century Gothic" w:hAnsi="Century Gothic"/>
          <w:sz w:val="20"/>
          <w:szCs w:val="20"/>
        </w:rPr>
      </w:pPr>
      <w:r w:rsidRPr="00910E9C">
        <w:rPr>
          <w:rFonts w:ascii="Century Gothic" w:hAnsi="Century Gothic"/>
          <w:sz w:val="20"/>
          <w:szCs w:val="20"/>
        </w:rPr>
        <w:t>Failure to provide advance notification of travel may result in disallowance of travel expense.</w:t>
      </w:r>
      <w:r w:rsidR="002A0207" w:rsidRPr="00910E9C">
        <w:rPr>
          <w:rFonts w:ascii="Century Gothic" w:hAnsi="Century Gothic"/>
          <w:sz w:val="20"/>
          <w:szCs w:val="20"/>
        </w:rPr>
        <w:t xml:space="preserve"> </w:t>
      </w:r>
    </w:p>
    <w:p w14:paraId="4451382D" w14:textId="3E004224" w:rsidR="00512EF3" w:rsidRPr="00910E9C" w:rsidRDefault="008F4293" w:rsidP="00494E69">
      <w:pPr>
        <w:pStyle w:val="ListParagraph"/>
        <w:numPr>
          <w:ilvl w:val="0"/>
          <w:numId w:val="2"/>
        </w:numPr>
        <w:spacing w:after="0" w:line="240" w:lineRule="auto"/>
        <w:rPr>
          <w:rFonts w:ascii="Century Gothic" w:hAnsi="Century Gothic"/>
          <w:sz w:val="20"/>
          <w:szCs w:val="20"/>
        </w:rPr>
      </w:pPr>
      <w:r w:rsidRPr="00910E9C">
        <w:rPr>
          <w:rFonts w:ascii="Century Gothic" w:hAnsi="Century Gothic"/>
          <w:sz w:val="20"/>
          <w:szCs w:val="20"/>
        </w:rPr>
        <w:t>Confirmation that the travel notification was sent must be submitted with all travel claims</w:t>
      </w:r>
      <w:r w:rsidR="00754855" w:rsidRPr="00910E9C">
        <w:rPr>
          <w:rFonts w:ascii="Century Gothic" w:hAnsi="Century Gothic"/>
          <w:sz w:val="20"/>
          <w:szCs w:val="20"/>
        </w:rPr>
        <w:t xml:space="preserve"> (Printed f</w:t>
      </w:r>
      <w:r w:rsidRPr="00910E9C">
        <w:rPr>
          <w:rFonts w:ascii="Century Gothic" w:hAnsi="Century Gothic"/>
          <w:sz w:val="20"/>
          <w:szCs w:val="20"/>
        </w:rPr>
        <w:t>ax confirmation</w:t>
      </w:r>
      <w:r w:rsidR="00754855" w:rsidRPr="00910E9C">
        <w:rPr>
          <w:rFonts w:ascii="Century Gothic" w:hAnsi="Century Gothic"/>
          <w:sz w:val="20"/>
          <w:szCs w:val="20"/>
        </w:rPr>
        <w:t xml:space="preserve"> and/or </w:t>
      </w:r>
      <w:r w:rsidRPr="00910E9C">
        <w:rPr>
          <w:rFonts w:ascii="Century Gothic" w:hAnsi="Century Gothic"/>
          <w:sz w:val="20"/>
          <w:szCs w:val="20"/>
        </w:rPr>
        <w:t>sent email</w:t>
      </w:r>
      <w:r w:rsidR="00754855" w:rsidRPr="00910E9C">
        <w:rPr>
          <w:rFonts w:ascii="Century Gothic" w:hAnsi="Century Gothic"/>
          <w:sz w:val="20"/>
          <w:szCs w:val="20"/>
        </w:rPr>
        <w:t xml:space="preserve">). </w:t>
      </w:r>
    </w:p>
    <w:p w14:paraId="7AE4E039" w14:textId="77777777" w:rsidR="008F4293" w:rsidRPr="00910E9C" w:rsidRDefault="008F4293" w:rsidP="00157BF0">
      <w:pPr>
        <w:spacing w:after="0" w:line="240" w:lineRule="auto"/>
        <w:rPr>
          <w:rFonts w:ascii="Century Gothic" w:hAnsi="Century Gothic"/>
          <w:sz w:val="20"/>
          <w:szCs w:val="20"/>
        </w:rPr>
      </w:pPr>
    </w:p>
    <w:p w14:paraId="397AEEA8" w14:textId="77777777" w:rsidR="00B01326" w:rsidRPr="00910E9C" w:rsidRDefault="00BA1711" w:rsidP="002A0207">
      <w:pPr>
        <w:spacing w:after="0" w:line="240" w:lineRule="auto"/>
        <w:rPr>
          <w:rFonts w:ascii="Century Gothic" w:hAnsi="Century Gothic"/>
          <w:sz w:val="20"/>
          <w:szCs w:val="20"/>
        </w:rPr>
      </w:pPr>
      <w:r w:rsidRPr="00910E9C">
        <w:rPr>
          <w:rFonts w:ascii="Century Gothic" w:hAnsi="Century Gothic"/>
          <w:b/>
          <w:sz w:val="20"/>
          <w:szCs w:val="20"/>
        </w:rPr>
        <w:t xml:space="preserve">To find </w:t>
      </w:r>
      <w:r w:rsidR="00361D0B" w:rsidRPr="00910E9C">
        <w:rPr>
          <w:rFonts w:ascii="Century Gothic" w:hAnsi="Century Gothic"/>
          <w:b/>
          <w:sz w:val="20"/>
          <w:szCs w:val="20"/>
        </w:rPr>
        <w:t>your destination country, please refer to the complete list of overseas Agricultural Trad</w:t>
      </w:r>
      <w:r w:rsidR="00660201" w:rsidRPr="00910E9C">
        <w:rPr>
          <w:rFonts w:ascii="Century Gothic" w:hAnsi="Century Gothic"/>
          <w:b/>
          <w:sz w:val="20"/>
          <w:szCs w:val="20"/>
        </w:rPr>
        <w:t xml:space="preserve">e Offices and U.S. Embassies </w:t>
      </w:r>
      <w:hyperlink r:id="rId11" w:history="1">
        <w:r w:rsidR="00660201" w:rsidRPr="00910E9C">
          <w:rPr>
            <w:rStyle w:val="Hyperlink"/>
            <w:rFonts w:ascii="Century Gothic" w:hAnsi="Century Gothic"/>
            <w:b/>
            <w:sz w:val="20"/>
            <w:szCs w:val="20"/>
          </w:rPr>
          <w:t>here</w:t>
        </w:r>
      </w:hyperlink>
      <w:r w:rsidR="00660201" w:rsidRPr="00910E9C">
        <w:rPr>
          <w:rFonts w:ascii="Century Gothic" w:hAnsi="Century Gothic"/>
          <w:sz w:val="20"/>
          <w:szCs w:val="20"/>
        </w:rPr>
        <w:t>.</w:t>
      </w:r>
    </w:p>
    <w:p w14:paraId="3C2277ED" w14:textId="77777777" w:rsidR="00E54B40" w:rsidRPr="00910E9C" w:rsidRDefault="00E54B40" w:rsidP="002A0207">
      <w:pPr>
        <w:spacing w:after="0" w:line="240" w:lineRule="auto"/>
        <w:rPr>
          <w:rFonts w:ascii="Century Gothic" w:hAnsi="Century Gothic"/>
          <w:sz w:val="20"/>
          <w:szCs w:val="20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324"/>
        <w:gridCol w:w="965"/>
        <w:gridCol w:w="5393"/>
      </w:tblGrid>
      <w:tr w:rsidR="00E54B40" w:rsidRPr="00910E9C" w14:paraId="1A52EE2F" w14:textId="77777777" w:rsidTr="00910E9C">
        <w:trPr>
          <w:trHeight w:val="332"/>
        </w:trPr>
        <w:tc>
          <w:tcPr>
            <w:tcW w:w="10908" w:type="dxa"/>
            <w:gridSpan w:val="3"/>
            <w:shd w:val="clear" w:color="auto" w:fill="E1BEAB"/>
            <w:vAlign w:val="center"/>
          </w:tcPr>
          <w:p w14:paraId="115F9139" w14:textId="77777777" w:rsidR="00E54B40" w:rsidRPr="00910E9C" w:rsidRDefault="00E54B40" w:rsidP="002A0207">
            <w:pPr>
              <w:rPr>
                <w:rFonts w:ascii="Century Gothic" w:hAnsi="Century Gothic"/>
                <w:b/>
                <w:sz w:val="24"/>
                <w:szCs w:val="24"/>
              </w:rPr>
            </w:pPr>
            <w:r w:rsidRPr="00910E9C">
              <w:rPr>
                <w:rFonts w:ascii="Century Gothic" w:hAnsi="Century Gothic"/>
                <w:b/>
                <w:sz w:val="24"/>
                <w:szCs w:val="24"/>
              </w:rPr>
              <w:t>Attention: Agricultural Trade Office (ATO)/ Agricultural Attach</w:t>
            </w:r>
            <w:r w:rsidRPr="00910E9C">
              <w:rPr>
                <w:rFonts w:ascii="Century Gothic" w:hAnsi="Century Gothic" w:cs="Arial"/>
                <w:b/>
                <w:sz w:val="24"/>
                <w:szCs w:val="24"/>
              </w:rPr>
              <w:t>é</w:t>
            </w:r>
          </w:p>
        </w:tc>
      </w:tr>
      <w:tr w:rsidR="00E54B40" w:rsidRPr="00910E9C" w14:paraId="56A27367" w14:textId="77777777" w:rsidTr="00BA1711">
        <w:trPr>
          <w:trHeight w:val="395"/>
        </w:trPr>
        <w:tc>
          <w:tcPr>
            <w:tcW w:w="10908" w:type="dxa"/>
            <w:gridSpan w:val="3"/>
            <w:vAlign w:val="center"/>
          </w:tcPr>
          <w:p w14:paraId="7A883692" w14:textId="77777777" w:rsidR="00E54B40" w:rsidRPr="00910E9C" w:rsidRDefault="00E54B40" w:rsidP="002A0207">
            <w:pPr>
              <w:rPr>
                <w:rFonts w:ascii="Century Gothic" w:hAnsi="Century Gothic"/>
              </w:rPr>
            </w:pPr>
            <w:r w:rsidRPr="00910E9C">
              <w:rPr>
                <w:rFonts w:ascii="Century Gothic" w:hAnsi="Century Gothic"/>
                <w:b/>
              </w:rPr>
              <w:t>Travel Destination Country:</w:t>
            </w:r>
            <w:r w:rsidR="00BA1711" w:rsidRPr="00910E9C">
              <w:rPr>
                <w:rFonts w:ascii="Century Gothic" w:hAnsi="Century Gothic"/>
                <w:b/>
              </w:rPr>
              <w:t xml:space="preserve"> </w:t>
            </w:r>
          </w:p>
        </w:tc>
      </w:tr>
      <w:tr w:rsidR="00E54B40" w:rsidRPr="00910E9C" w14:paraId="78E4D58D" w14:textId="77777777" w:rsidTr="00BA1711">
        <w:trPr>
          <w:trHeight w:val="755"/>
        </w:trPr>
        <w:tc>
          <w:tcPr>
            <w:tcW w:w="4410" w:type="dxa"/>
          </w:tcPr>
          <w:p w14:paraId="313213B4" w14:textId="77777777" w:rsidR="00E54B40" w:rsidRPr="00910E9C" w:rsidRDefault="00E54B40" w:rsidP="002A0207">
            <w:pPr>
              <w:rPr>
                <w:rFonts w:ascii="Century Gothic" w:hAnsi="Century Gothic"/>
                <w:b/>
              </w:rPr>
            </w:pPr>
            <w:r w:rsidRPr="00910E9C">
              <w:rPr>
                <w:rFonts w:ascii="Century Gothic" w:hAnsi="Century Gothic"/>
                <w:b/>
              </w:rPr>
              <w:t>FAS Post Fax Number:</w:t>
            </w:r>
          </w:p>
          <w:p w14:paraId="692ABFB2" w14:textId="77777777" w:rsidR="00BA1711" w:rsidRPr="00910E9C" w:rsidRDefault="00BA1711" w:rsidP="002A0207">
            <w:pPr>
              <w:rPr>
                <w:rFonts w:ascii="Century Gothic" w:hAnsi="Century Gothic"/>
              </w:rPr>
            </w:pPr>
          </w:p>
        </w:tc>
        <w:tc>
          <w:tcPr>
            <w:tcW w:w="6498" w:type="dxa"/>
            <w:gridSpan w:val="2"/>
          </w:tcPr>
          <w:p w14:paraId="280911AB" w14:textId="77777777" w:rsidR="00E54B40" w:rsidRPr="00910E9C" w:rsidRDefault="00E54B40" w:rsidP="002A0207">
            <w:pPr>
              <w:rPr>
                <w:rFonts w:ascii="Century Gothic" w:hAnsi="Century Gothic"/>
                <w:b/>
              </w:rPr>
            </w:pPr>
            <w:r w:rsidRPr="00910E9C">
              <w:rPr>
                <w:rFonts w:ascii="Century Gothic" w:hAnsi="Century Gothic"/>
                <w:b/>
              </w:rPr>
              <w:t>FAS Post Email Address:</w:t>
            </w:r>
          </w:p>
          <w:p w14:paraId="7EF78637" w14:textId="77777777" w:rsidR="00BA1711" w:rsidRPr="00910E9C" w:rsidRDefault="00BA1711" w:rsidP="002A0207">
            <w:pPr>
              <w:rPr>
                <w:rFonts w:ascii="Century Gothic" w:hAnsi="Century Gothic"/>
              </w:rPr>
            </w:pPr>
          </w:p>
        </w:tc>
      </w:tr>
      <w:tr w:rsidR="00E54B40" w:rsidRPr="00910E9C" w14:paraId="4EF3A5BE" w14:textId="77777777" w:rsidTr="00BA1711">
        <w:trPr>
          <w:trHeight w:val="440"/>
        </w:trPr>
        <w:tc>
          <w:tcPr>
            <w:tcW w:w="10908" w:type="dxa"/>
            <w:gridSpan w:val="3"/>
            <w:vAlign w:val="center"/>
          </w:tcPr>
          <w:p w14:paraId="7DE17FE0" w14:textId="77777777" w:rsidR="00E54B40" w:rsidRPr="00910E9C" w:rsidRDefault="00E54B40" w:rsidP="002A0207">
            <w:pPr>
              <w:rPr>
                <w:rFonts w:ascii="Century Gothic" w:hAnsi="Century Gothic"/>
              </w:rPr>
            </w:pPr>
            <w:r w:rsidRPr="00910E9C">
              <w:rPr>
                <w:rFonts w:ascii="Century Gothic" w:hAnsi="Century Gothic"/>
                <w:b/>
              </w:rPr>
              <w:t>Traveling Company Name:</w:t>
            </w:r>
            <w:r w:rsidR="00BA1711" w:rsidRPr="00910E9C">
              <w:rPr>
                <w:rFonts w:ascii="Century Gothic" w:hAnsi="Century Gothic"/>
                <w:b/>
              </w:rPr>
              <w:t xml:space="preserve"> </w:t>
            </w:r>
          </w:p>
        </w:tc>
      </w:tr>
      <w:tr w:rsidR="00E54B40" w:rsidRPr="00910E9C" w14:paraId="6D3FC43B" w14:textId="77777777" w:rsidTr="00BA1711">
        <w:trPr>
          <w:trHeight w:val="620"/>
        </w:trPr>
        <w:tc>
          <w:tcPr>
            <w:tcW w:w="10908" w:type="dxa"/>
            <w:gridSpan w:val="3"/>
          </w:tcPr>
          <w:p w14:paraId="742A3D1E" w14:textId="77777777" w:rsidR="00BA1711" w:rsidRPr="00910E9C" w:rsidRDefault="00E54B40" w:rsidP="00E54B40">
            <w:pPr>
              <w:rPr>
                <w:rFonts w:ascii="Century Gothic" w:hAnsi="Century Gothic"/>
                <w:i/>
              </w:rPr>
            </w:pPr>
            <w:r w:rsidRPr="00910E9C">
              <w:rPr>
                <w:rFonts w:ascii="Century Gothic" w:hAnsi="Century Gothic"/>
                <w:b/>
              </w:rPr>
              <w:t xml:space="preserve">Traveling Company Phone: </w:t>
            </w:r>
            <w:r w:rsidRPr="00910E9C">
              <w:rPr>
                <w:rFonts w:ascii="Century Gothic" w:hAnsi="Century Gothic"/>
                <w:i/>
                <w:sz w:val="18"/>
                <w:szCs w:val="18"/>
              </w:rPr>
              <w:t>(if using a cell phone while in country, please include)</w:t>
            </w:r>
          </w:p>
          <w:p w14:paraId="13779299" w14:textId="77777777" w:rsidR="00BA1711" w:rsidRPr="00910E9C" w:rsidRDefault="00BA1711" w:rsidP="00E54B40">
            <w:pPr>
              <w:rPr>
                <w:rFonts w:ascii="Century Gothic" w:hAnsi="Century Gothic"/>
              </w:rPr>
            </w:pPr>
          </w:p>
        </w:tc>
      </w:tr>
      <w:tr w:rsidR="00E54B40" w:rsidRPr="00910E9C" w14:paraId="62EEC6DC" w14:textId="77777777" w:rsidTr="00BA1711">
        <w:trPr>
          <w:trHeight w:val="710"/>
        </w:trPr>
        <w:tc>
          <w:tcPr>
            <w:tcW w:w="5400" w:type="dxa"/>
            <w:gridSpan w:val="2"/>
          </w:tcPr>
          <w:p w14:paraId="425804AB" w14:textId="77777777" w:rsidR="00E54B40" w:rsidRPr="00910E9C" w:rsidRDefault="00E54B40" w:rsidP="002A0207">
            <w:pPr>
              <w:rPr>
                <w:rFonts w:ascii="Century Gothic" w:hAnsi="Century Gothic"/>
                <w:i/>
              </w:rPr>
            </w:pPr>
            <w:r w:rsidRPr="00910E9C">
              <w:rPr>
                <w:rFonts w:ascii="Century Gothic" w:hAnsi="Century Gothic"/>
                <w:b/>
              </w:rPr>
              <w:t xml:space="preserve">Traveler 1: </w:t>
            </w:r>
            <w:r w:rsidRPr="00910E9C">
              <w:rPr>
                <w:rFonts w:ascii="Century Gothic" w:hAnsi="Century Gothic"/>
                <w:i/>
                <w:sz w:val="18"/>
                <w:szCs w:val="18"/>
              </w:rPr>
              <w:t>(Name and Title)</w:t>
            </w:r>
          </w:p>
          <w:p w14:paraId="45B7EA10" w14:textId="77777777" w:rsidR="00BA1711" w:rsidRPr="00910E9C" w:rsidRDefault="00BA1711" w:rsidP="002A0207">
            <w:pPr>
              <w:rPr>
                <w:rFonts w:ascii="Century Gothic" w:hAnsi="Century Gothic"/>
              </w:rPr>
            </w:pPr>
          </w:p>
        </w:tc>
        <w:tc>
          <w:tcPr>
            <w:tcW w:w="5508" w:type="dxa"/>
          </w:tcPr>
          <w:p w14:paraId="3B9B4EC4" w14:textId="77777777" w:rsidR="00E54B40" w:rsidRPr="00910E9C" w:rsidRDefault="00E54B40" w:rsidP="002A0207">
            <w:pPr>
              <w:rPr>
                <w:rFonts w:ascii="Century Gothic" w:hAnsi="Century Gothic"/>
                <w:i/>
              </w:rPr>
            </w:pPr>
            <w:r w:rsidRPr="00910E9C">
              <w:rPr>
                <w:rFonts w:ascii="Century Gothic" w:hAnsi="Century Gothic"/>
                <w:b/>
              </w:rPr>
              <w:t xml:space="preserve">Traveler 2: </w:t>
            </w:r>
            <w:r w:rsidRPr="00910E9C">
              <w:rPr>
                <w:rFonts w:ascii="Century Gothic" w:hAnsi="Century Gothic"/>
                <w:i/>
                <w:sz w:val="18"/>
                <w:szCs w:val="18"/>
              </w:rPr>
              <w:t>(Name and Title)</w:t>
            </w:r>
          </w:p>
          <w:p w14:paraId="50297EB5" w14:textId="77777777" w:rsidR="00BA1711" w:rsidRPr="00910E9C" w:rsidRDefault="00BA1711" w:rsidP="002A0207">
            <w:pPr>
              <w:rPr>
                <w:rFonts w:ascii="Century Gothic" w:hAnsi="Century Gothic"/>
              </w:rPr>
            </w:pPr>
          </w:p>
        </w:tc>
      </w:tr>
      <w:tr w:rsidR="00E54B40" w:rsidRPr="00910E9C" w14:paraId="79D2529C" w14:textId="77777777" w:rsidTr="00BA1711">
        <w:trPr>
          <w:trHeight w:val="440"/>
        </w:trPr>
        <w:tc>
          <w:tcPr>
            <w:tcW w:w="10908" w:type="dxa"/>
            <w:gridSpan w:val="3"/>
            <w:vAlign w:val="center"/>
          </w:tcPr>
          <w:p w14:paraId="7D4FCF58" w14:textId="77777777" w:rsidR="00E54B40" w:rsidRPr="00910E9C" w:rsidRDefault="00E54B40" w:rsidP="002A0207">
            <w:pPr>
              <w:rPr>
                <w:rFonts w:ascii="Century Gothic" w:hAnsi="Century Gothic"/>
                <w:b/>
              </w:rPr>
            </w:pPr>
            <w:r w:rsidRPr="00910E9C">
              <w:rPr>
                <w:rFonts w:ascii="Century Gothic" w:hAnsi="Century Gothic"/>
                <w:b/>
              </w:rPr>
              <w:t>Name of Trade Show/Mission:</w:t>
            </w:r>
          </w:p>
        </w:tc>
      </w:tr>
      <w:tr w:rsidR="00E54B40" w:rsidRPr="00910E9C" w14:paraId="764C3C66" w14:textId="77777777" w:rsidTr="00BA1711">
        <w:trPr>
          <w:trHeight w:val="440"/>
        </w:trPr>
        <w:tc>
          <w:tcPr>
            <w:tcW w:w="10908" w:type="dxa"/>
            <w:gridSpan w:val="3"/>
            <w:vAlign w:val="center"/>
          </w:tcPr>
          <w:p w14:paraId="14B81D64" w14:textId="77777777" w:rsidR="00E54B40" w:rsidRPr="00910E9C" w:rsidRDefault="00E54B40" w:rsidP="002A0207">
            <w:pPr>
              <w:rPr>
                <w:rFonts w:ascii="Century Gothic" w:hAnsi="Century Gothic"/>
                <w:b/>
              </w:rPr>
            </w:pPr>
            <w:r w:rsidRPr="00910E9C">
              <w:rPr>
                <w:rFonts w:ascii="Century Gothic" w:hAnsi="Century Gothic"/>
                <w:b/>
              </w:rPr>
              <w:t>Dates of Travel:</w:t>
            </w:r>
          </w:p>
        </w:tc>
      </w:tr>
      <w:tr w:rsidR="00E54B40" w:rsidRPr="00910E9C" w14:paraId="4A2A1119" w14:textId="77777777" w:rsidTr="00BA1711">
        <w:trPr>
          <w:trHeight w:val="2150"/>
        </w:trPr>
        <w:tc>
          <w:tcPr>
            <w:tcW w:w="10908" w:type="dxa"/>
            <w:gridSpan w:val="3"/>
          </w:tcPr>
          <w:p w14:paraId="65B6024C" w14:textId="77777777" w:rsidR="00E54B40" w:rsidRPr="00910E9C" w:rsidRDefault="00E54B40" w:rsidP="002A0207">
            <w:pPr>
              <w:rPr>
                <w:rFonts w:ascii="Century Gothic" w:hAnsi="Century Gothic"/>
                <w:b/>
              </w:rPr>
            </w:pPr>
            <w:r w:rsidRPr="00910E9C">
              <w:rPr>
                <w:rFonts w:ascii="Century Gothic" w:hAnsi="Century Gothic"/>
                <w:b/>
              </w:rPr>
              <w:t>Comments or Questions for Overseas Office:</w:t>
            </w:r>
          </w:p>
          <w:p w14:paraId="12831785" w14:textId="77777777" w:rsidR="00BA1711" w:rsidRPr="00910E9C" w:rsidRDefault="00BA1711" w:rsidP="002A0207">
            <w:pPr>
              <w:rPr>
                <w:rFonts w:ascii="Century Gothic" w:hAnsi="Century Gothic"/>
              </w:rPr>
            </w:pPr>
          </w:p>
        </w:tc>
      </w:tr>
    </w:tbl>
    <w:p w14:paraId="4ADEC65F" w14:textId="77777777" w:rsidR="00E54B40" w:rsidRPr="002A0207" w:rsidRDefault="00E54B40" w:rsidP="002A0207">
      <w:pPr>
        <w:spacing w:after="0" w:line="240" w:lineRule="auto"/>
        <w:rPr>
          <w:sz w:val="20"/>
          <w:szCs w:val="20"/>
        </w:rPr>
      </w:pPr>
    </w:p>
    <w:sectPr w:rsidR="00E54B40" w:rsidRPr="002A0207" w:rsidSect="00B7575F">
      <w:headerReference w:type="default" r:id="rId12"/>
      <w:footerReference w:type="default" r:id="rId13"/>
      <w:pgSz w:w="12240" w:h="15840"/>
      <w:pgMar w:top="720" w:right="720" w:bottom="720" w:left="72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017708" w14:textId="77777777" w:rsidR="00343B25" w:rsidRDefault="00343B25" w:rsidP="005304E8">
      <w:pPr>
        <w:spacing w:after="0" w:line="240" w:lineRule="auto"/>
      </w:pPr>
      <w:r>
        <w:separator/>
      </w:r>
    </w:p>
  </w:endnote>
  <w:endnote w:type="continuationSeparator" w:id="0">
    <w:p w14:paraId="469687E3" w14:textId="77777777" w:rsidR="00343B25" w:rsidRDefault="00343B25" w:rsidP="005304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B9E6D0" w14:textId="77777777" w:rsidR="002452F0" w:rsidRPr="00910E9C" w:rsidRDefault="00BA1711" w:rsidP="00BA1711">
    <w:pPr>
      <w:pStyle w:val="Header"/>
      <w:jc w:val="right"/>
      <w:rPr>
        <w:rFonts w:ascii="Century Gothic" w:hAnsi="Century Gothic"/>
        <w:color w:val="D01B1B"/>
        <w:sz w:val="28"/>
      </w:rPr>
    </w:pPr>
    <w:r w:rsidRPr="00910E9C">
      <w:rPr>
        <w:rFonts w:ascii="Century Gothic" w:hAnsi="Century Gothic"/>
        <w:color w:val="D01B1B"/>
        <w:sz w:val="28"/>
      </w:rPr>
      <w:t>CONFIDENTIA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106C83" w14:textId="77777777" w:rsidR="00343B25" w:rsidRDefault="00343B25" w:rsidP="005304E8">
      <w:pPr>
        <w:spacing w:after="0" w:line="240" w:lineRule="auto"/>
      </w:pPr>
      <w:r>
        <w:separator/>
      </w:r>
    </w:p>
  </w:footnote>
  <w:footnote w:type="continuationSeparator" w:id="0">
    <w:p w14:paraId="5E25E49F" w14:textId="77777777" w:rsidR="00343B25" w:rsidRDefault="00343B25" w:rsidP="005304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111DA3" w14:textId="3809B988" w:rsidR="005304E8" w:rsidRPr="00910E9C" w:rsidRDefault="38C11768" w:rsidP="38C11768">
    <w:pPr>
      <w:pStyle w:val="Header"/>
      <w:jc w:val="right"/>
      <w:rPr>
        <w:rFonts w:ascii="Century Gothic" w:hAnsi="Century Gothic"/>
        <w:color w:val="D01B1B"/>
        <w:sz w:val="28"/>
        <w:szCs w:val="28"/>
      </w:rPr>
    </w:pPr>
    <w:r w:rsidRPr="00910E9C">
      <w:rPr>
        <w:rFonts w:ascii="Century Gothic" w:hAnsi="Century Gothic"/>
        <w:color w:val="D01B1B"/>
        <w:sz w:val="28"/>
        <w:szCs w:val="28"/>
      </w:rPr>
      <w:t>CONFIDENTI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3D1722"/>
    <w:multiLevelType w:val="hybridMultilevel"/>
    <w:tmpl w:val="5754B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5931BF"/>
    <w:multiLevelType w:val="hybridMultilevel"/>
    <w:tmpl w:val="46EADC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4992758">
    <w:abstractNumId w:val="0"/>
  </w:num>
  <w:num w:numId="2" w16cid:durableId="10166161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wMjM3NzcyNDEzsjBX0lEKTi0uzszPAykwrAUA+fO3VywAAAA="/>
  </w:docVars>
  <w:rsids>
    <w:rsidRoot w:val="005304E8"/>
    <w:rsid w:val="00044DF7"/>
    <w:rsid w:val="00095805"/>
    <w:rsid w:val="000C29B7"/>
    <w:rsid w:val="00140E7A"/>
    <w:rsid w:val="00157BF0"/>
    <w:rsid w:val="0016140D"/>
    <w:rsid w:val="001720FE"/>
    <w:rsid w:val="001A6CA9"/>
    <w:rsid w:val="002027FF"/>
    <w:rsid w:val="00241332"/>
    <w:rsid w:val="002452F0"/>
    <w:rsid w:val="00260527"/>
    <w:rsid w:val="00260E2B"/>
    <w:rsid w:val="00292DB0"/>
    <w:rsid w:val="002A0207"/>
    <w:rsid w:val="003126D1"/>
    <w:rsid w:val="00337603"/>
    <w:rsid w:val="00343B25"/>
    <w:rsid w:val="00361D0B"/>
    <w:rsid w:val="00390CFB"/>
    <w:rsid w:val="0041560D"/>
    <w:rsid w:val="00440055"/>
    <w:rsid w:val="00445FA2"/>
    <w:rsid w:val="00462E52"/>
    <w:rsid w:val="00494E69"/>
    <w:rsid w:val="00512EF3"/>
    <w:rsid w:val="005304E8"/>
    <w:rsid w:val="005A44B9"/>
    <w:rsid w:val="00631362"/>
    <w:rsid w:val="00660201"/>
    <w:rsid w:val="00754855"/>
    <w:rsid w:val="00764661"/>
    <w:rsid w:val="008413B3"/>
    <w:rsid w:val="00845E60"/>
    <w:rsid w:val="00880C40"/>
    <w:rsid w:val="008D5CF4"/>
    <w:rsid w:val="008F4293"/>
    <w:rsid w:val="00910E9C"/>
    <w:rsid w:val="00945C77"/>
    <w:rsid w:val="00967D83"/>
    <w:rsid w:val="00986618"/>
    <w:rsid w:val="00A02B5F"/>
    <w:rsid w:val="00A60444"/>
    <w:rsid w:val="00B01326"/>
    <w:rsid w:val="00B06038"/>
    <w:rsid w:val="00B7575F"/>
    <w:rsid w:val="00BA1711"/>
    <w:rsid w:val="00BE6AC6"/>
    <w:rsid w:val="00C76F00"/>
    <w:rsid w:val="00D60030"/>
    <w:rsid w:val="00D646A5"/>
    <w:rsid w:val="00DB4959"/>
    <w:rsid w:val="00E00EB7"/>
    <w:rsid w:val="00E04B24"/>
    <w:rsid w:val="00E14E8F"/>
    <w:rsid w:val="00E54B40"/>
    <w:rsid w:val="00F402F6"/>
    <w:rsid w:val="00F6101C"/>
    <w:rsid w:val="045739CC"/>
    <w:rsid w:val="06CE18A6"/>
    <w:rsid w:val="09023FF9"/>
    <w:rsid w:val="10D21B4A"/>
    <w:rsid w:val="22CE23FB"/>
    <w:rsid w:val="38C11768"/>
    <w:rsid w:val="409AB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F81A94"/>
  <w15:docId w15:val="{CE2C4B60-D9A3-48CD-B588-369E36F96B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B7575F"/>
    <w:pPr>
      <w:keepNext/>
      <w:spacing w:after="0" w:line="240" w:lineRule="auto"/>
      <w:jc w:val="center"/>
      <w:outlineLvl w:val="1"/>
    </w:pPr>
    <w:rPr>
      <w:rFonts w:eastAsia="Times New Roman" w:cs="Arial"/>
      <w:b/>
      <w:spacing w:val="-3"/>
      <w:sz w:val="3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04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04E8"/>
  </w:style>
  <w:style w:type="paragraph" w:styleId="Footer">
    <w:name w:val="footer"/>
    <w:basedOn w:val="Normal"/>
    <w:link w:val="FooterChar"/>
    <w:uiPriority w:val="99"/>
    <w:unhideWhenUsed/>
    <w:rsid w:val="005304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04E8"/>
  </w:style>
  <w:style w:type="paragraph" w:styleId="BalloonText">
    <w:name w:val="Balloon Text"/>
    <w:basedOn w:val="Normal"/>
    <w:link w:val="BalloonTextChar"/>
    <w:uiPriority w:val="99"/>
    <w:semiHidden/>
    <w:unhideWhenUsed/>
    <w:rsid w:val="00B757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575F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B7575F"/>
    <w:rPr>
      <w:rFonts w:eastAsia="Times New Roman" w:cs="Arial"/>
      <w:b/>
      <w:spacing w:val="-3"/>
      <w:sz w:val="32"/>
      <w:szCs w:val="20"/>
    </w:rPr>
  </w:style>
  <w:style w:type="table" w:styleId="TableGrid">
    <w:name w:val="Table Grid"/>
    <w:basedOn w:val="TableNormal"/>
    <w:uiPriority w:val="59"/>
    <w:rsid w:val="006313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semiHidden/>
    <w:rsid w:val="00361D0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A020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40E7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45C7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4625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apps.fas.usda.gov/overseas_post_directory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 xmlns="c9c45a90-c8ca-47e0-b2f2-f5755618d1ab" xsi:nil="true"/>
    <Company xmlns="c9c45a90-c8ca-47e0-b2f2-f5755618d1ab" xsi:nil="true"/>
    <TaxCatchAll xmlns="63459547-041c-4600-91b4-9c550c7e7b48" xsi:nil="true"/>
    <Year xmlns="c9c45a90-c8ca-47e0-b2f2-f5755618d1ab" xsi:nil="true"/>
    <lcf76f155ced4ddcb4097134ff3c332f xmlns="c9c45a90-c8ca-47e0-b2f2-f5755618d1ab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158A10BD2DF449C56D8535C75A6A0" ma:contentTypeVersion="17" ma:contentTypeDescription="Create a new document." ma:contentTypeScope="" ma:versionID="cb62c070f53d345c5e44d4f9c9081d35">
  <xsd:schema xmlns:xsd="http://www.w3.org/2001/XMLSchema" xmlns:xs="http://www.w3.org/2001/XMLSchema" xmlns:p="http://schemas.microsoft.com/office/2006/metadata/properties" xmlns:ns2="c9c45a90-c8ca-47e0-b2f2-f5755618d1ab" xmlns:ns3="63459547-041c-4600-91b4-9c550c7e7b48" targetNamespace="http://schemas.microsoft.com/office/2006/metadata/properties" ma:root="true" ma:fieldsID="12b0ed885e15b3036956d5eeee7710ea" ns2:_="" ns3:_="">
    <xsd:import namespace="c9c45a90-c8ca-47e0-b2f2-f5755618d1ab"/>
    <xsd:import namespace="63459547-041c-4600-91b4-9c550c7e7b4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Company" minOccurs="0"/>
                <xsd:element ref="ns2:Year" minOccurs="0"/>
                <xsd:element ref="ns2:MediaServiceObjectDetectorVersions" minOccurs="0"/>
                <xsd:element ref="ns2:Dat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c45a90-c8ca-47e0-b2f2-f5755618d1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4c6433a3-00f1-4942-914a-8934d03b881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Company" ma:index="20" nillable="true" ma:displayName="Company" ma:format="Dropdown" ma:internalName="Company">
      <xsd:simpleType>
        <xsd:restriction base="dms:Text">
          <xsd:maxLength value="255"/>
        </xsd:restriction>
      </xsd:simpleType>
    </xsd:element>
    <xsd:element name="Year" ma:index="21" nillable="true" ma:displayName="Year" ma:format="Dropdown" ma:internalName="Year">
      <xsd:simpleType>
        <xsd:restriction base="dms:Text">
          <xsd:maxLength value="255"/>
        </xsd:restriction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Date" ma:index="23" nillable="true" ma:displayName="Date" ma:format="DateOnly" ma:internalName="Date">
      <xsd:simpleType>
        <xsd:restriction base="dms:DateTime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459547-041c-4600-91b4-9c550c7e7b48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779cdeff-c0ae-49f8-9c70-fb05d5be9248}" ma:internalName="TaxCatchAll" ma:showField="CatchAllData" ma:web="63459547-041c-4600-91b4-9c550c7e7b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637CDC2-DE7B-40C7-81DE-BB8525D359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3AEACD3-8A8D-4EFC-9544-CDAB67E92BFC}">
  <ds:schemaRefs>
    <ds:schemaRef ds:uri="http://schemas.microsoft.com/office/2006/metadata/properties"/>
    <ds:schemaRef ds:uri="http://schemas.microsoft.com/office/infopath/2007/PartnerControls"/>
    <ds:schemaRef ds:uri="c9c45a90-c8ca-47e0-b2f2-f5755618d1ab"/>
    <ds:schemaRef ds:uri="63459547-041c-4600-91b4-9c550c7e7b48"/>
  </ds:schemaRefs>
</ds:datastoreItem>
</file>

<file path=customXml/itemProps3.xml><?xml version="1.0" encoding="utf-8"?>
<ds:datastoreItem xmlns:ds="http://schemas.openxmlformats.org/officeDocument/2006/customXml" ds:itemID="{16E0AA22-A14E-4FAA-9BB8-59C6A7D5F9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c45a90-c8ca-47e0-b2f2-f5755618d1ab"/>
    <ds:schemaRef ds:uri="63459547-041c-4600-91b4-9c550c7e7b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8</Words>
  <Characters>1195</Characters>
  <Application>Microsoft Office Word</Application>
  <DocSecurity>0</DocSecurity>
  <Lines>39</Lines>
  <Paragraphs>24</Paragraphs>
  <ScaleCrop>false</ScaleCrop>
  <Company>Microsoft</Company>
  <LinksUpToDate>false</LinksUpToDate>
  <CharactersWithSpaces>1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ire Skinner</dc:creator>
  <cp:lastModifiedBy>Tiffany Kocir</cp:lastModifiedBy>
  <cp:revision>5</cp:revision>
  <dcterms:created xsi:type="dcterms:W3CDTF">2025-06-26T20:37:00Z</dcterms:created>
  <dcterms:modified xsi:type="dcterms:W3CDTF">2026-02-19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3158A10BD2DF449C56D8535C75A6A0</vt:lpwstr>
  </property>
  <property fmtid="{D5CDD505-2E9C-101B-9397-08002B2CF9AE}" pid="3" name="MediaServiceImageTags">
    <vt:lpwstr/>
  </property>
</Properties>
</file>